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234</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1234</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